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7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X566962c1518cf1416d569ad89d48ee0315e944d"/>
    <w:p>
      <w:pPr>
        <w:pStyle w:val="Heading1"/>
      </w:pPr>
      <w:r>
        <w:t xml:space="preserve">Lesson 4: Interpretemos expresiones de divisió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, 3.OA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division expressions.</w:t>
      </w:r>
    </w:p>
    <w:p>
      <w:pPr>
        <w:numPr>
          <w:ilvl w:val="0"/>
          <w:numId w:val="1001"/>
        </w:numPr>
        <w:pStyle w:val="Compact"/>
      </w:pPr>
      <w:r>
        <w:t xml:space="preserve">Understand that the same division expression can be used to represent both types of division situ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émosle sentido a expresiones de divisió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nterpret division expressions and understand that the same division expression can be used to represent both types of division situations.</w:t>
      </w:r>
    </w:p>
    <w:p>
      <w:pPr>
        <w:pStyle w:val="BodyText"/>
      </w:pPr>
      <w:r>
        <w:t xml:space="preserve">Students first match a division expression to a situation that it could represent. Then, students learn that the same division expression can match both “how many groups?” and “how many in each group?” problems depending on how the</w:t>
      </w:r>
      <w:r>
        <w:t xml:space="preserve"> </w:t>
      </w:r>
      <w:r>
        <w:rPr>
          <w:bCs/>
          <w:b/>
        </w:rPr>
        <w:t xml:space="preserve">divisor</w:t>
      </w:r>
      <w:r>
        <w:t xml:space="preserve">, the number we are dividing by, is interpreted. Students then have a chance to match drawings and expressions to situations before they write their own division expressions in a subsequent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aspects of today’s lesson allowed each of your students to see themselves as productive mathematical reasoner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os trompos de Han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2</w:t>
            </w:r>
          </w:p>
        </w:tc>
      </w:tr>
    </w:tbl>
    <w:bookmarkEnd w:id="43"/>
    <w:bookmarkStart w:id="5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an tiene 14 trompos. Él reparte los trompos equitativamente en 2 cajas. ¿Cuántos trompos habrá en cada caja?</w:t>
      </w:r>
    </w:p>
    <w:p>
      <w:pPr>
        <w:pStyle w:val="BodyText"/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 </w:t>
      </w:r>
      <w:r>
        <w:t xml:space="preserve">las formas en las que podemos representar la situación.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2971800" cy="731508"/>
            <wp:effectExtent b="0" l="0" r="0" t="0"/>
            <wp:docPr descr="2 groups of 7 dots." title="" id="45" name="Picture"/>
            <a:graphic>
              <a:graphicData uri="http://schemas.openxmlformats.org/drawingml/2006/picture">
                <pic:pic>
                  <pic:nvPicPr>
                    <pic:cNvPr descr="/app/tmp/embedder-1671062314.032736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2971800" cy="868677"/>
            <wp:effectExtent b="0" l="0" r="0" t="0"/>
            <wp:docPr descr="Groups of dots." title="" id="48" name="Picture"/>
            <a:graphic>
              <a:graphicData uri="http://schemas.openxmlformats.org/drawingml/2006/picture">
                <pic:pic>
                  <pic:nvPicPr>
                    <pic:cNvPr descr="/app/tmp/embedder-1671062314.100527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7</m:t>
        </m:r>
      </m:oMath>
    </w:p>
    <w:bookmarkEnd w:id="50"/>
    <w:bookmarkStart w:id="5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, C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34Z</dcterms:created>
  <dcterms:modified xsi:type="dcterms:W3CDTF">2022-12-14T23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zk8ldGr0+6GcIFJ/mzBAKS1ooo4XVRyDh1oZxm6IotqKGrO85XEn/9YRt2nZ9sO3qvDDxrKEpNspDR6Gnr1w==</vt:lpwstr>
  </property>
</Properties>
</file>